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D6116" w:rsidRDefault="00000000">
      <w:pPr>
        <w:pStyle w:val="Title"/>
      </w:pPr>
      <w:r>
        <w:t>Шаблон отчёта по лабораторной работе</w:t>
      </w:r>
    </w:p>
    <w:p w:rsidR="00BD6116" w:rsidRDefault="00000000">
      <w:pPr>
        <w:pStyle w:val="Subtitle"/>
      </w:pPr>
      <w:r>
        <w:t>Простейший вариант</w:t>
      </w:r>
    </w:p>
    <w:p w:rsidR="00BD6116" w:rsidRDefault="000834A6">
      <w:pPr>
        <w:pStyle w:val="Author"/>
      </w:pPr>
      <w:r>
        <w:t>Герра Гарсия Паола Валентина</w:t>
      </w:r>
      <w:r w:rsidR="00000000">
        <w:t>, Нкабд-05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44040958"/>
        <w:docPartObj>
          <w:docPartGallery w:val="Table of Contents"/>
          <w:docPartUnique/>
        </w:docPartObj>
      </w:sdtPr>
      <w:sdtContent>
        <w:p w:rsidR="00BD6116" w:rsidRDefault="00000000">
          <w:pPr>
            <w:pStyle w:val="TOCHeading"/>
          </w:pPr>
          <w:r>
            <w:t>Содержание</w:t>
          </w:r>
        </w:p>
        <w:p w:rsidR="00BD6116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:rsidR="00BD6116" w:rsidRDefault="00000000">
      <w:pPr>
        <w:pStyle w:val="Heading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:rsidR="00BD6116" w:rsidRDefault="00000000">
      <w:pPr>
        <w:pStyle w:val="FirstParagraph"/>
      </w:pPr>
      <w:r>
        <w:t>Освоение арифметических инструкций языка ассемблера NASM</w:t>
      </w:r>
    </w:p>
    <w:p w:rsidR="00BD6116" w:rsidRDefault="00000000">
      <w:pPr>
        <w:pStyle w:val="Heading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:rsidR="00BD6116" w:rsidRDefault="00000000">
      <w:pPr>
        <w:numPr>
          <w:ilvl w:val="0"/>
          <w:numId w:val="2"/>
        </w:numPr>
      </w:pPr>
      <w:r>
        <w:t>Создать файл lab7-1.asm и ввести в него программу из листинга 1, создать исполняемый файл и запустить его.</w:t>
      </w:r>
    </w:p>
    <w:p w:rsidR="00BD6116" w:rsidRDefault="00000000">
      <w:pPr>
        <w:numPr>
          <w:ilvl w:val="0"/>
          <w:numId w:val="2"/>
        </w:numPr>
      </w:pPr>
      <w:r>
        <w:t>Исправить листинг 1, заменив строки</w:t>
      </w:r>
    </w:p>
    <w:p w:rsidR="00BD6116" w:rsidRDefault="00000000">
      <w:pPr>
        <w:pStyle w:val="FirstParagraph"/>
      </w:pPr>
      <w:r>
        <w:t>mov eax,‘6’ mov ebx,‘4’ на строки mov eax,6 mov ebx,4 Создать исполняемый файл и запустить его, пользуясь таблицей ASCII опреде- лить какому символу соответствует код 10.</w:t>
      </w:r>
    </w:p>
    <w:p w:rsidR="00BD6116" w:rsidRDefault="00000000">
      <w:pPr>
        <w:numPr>
          <w:ilvl w:val="0"/>
          <w:numId w:val="3"/>
        </w:numPr>
      </w:pPr>
      <w:r>
        <w:t>Создать файл lab7-2.аsm, ввести в него программу из листинга 2, создать исполняемый файл и запустить его.</w:t>
      </w:r>
    </w:p>
    <w:p w:rsidR="00BD6116" w:rsidRDefault="00000000">
      <w:pPr>
        <w:numPr>
          <w:ilvl w:val="0"/>
          <w:numId w:val="3"/>
        </w:numPr>
      </w:pPr>
      <w:r>
        <w:t>Исправить листинг 2, заменив строки</w:t>
      </w:r>
    </w:p>
    <w:p w:rsidR="00BD6116" w:rsidRDefault="00000000">
      <w:pPr>
        <w:pStyle w:val="FirstParagraph"/>
      </w:pPr>
      <w:r>
        <w:t>mov eax,‘6’ mov ebx,‘4’ на строки mov eax,6 mov ebx,4 Создать исполняемый файл и запустить его.</w:t>
      </w:r>
    </w:p>
    <w:p w:rsidR="00BD6116" w:rsidRDefault="00000000">
      <w:pPr>
        <w:numPr>
          <w:ilvl w:val="0"/>
          <w:numId w:val="4"/>
        </w:numPr>
      </w:pPr>
      <w:r>
        <w:t>Заменить функцию iprintLF на iprint. Создать исполняемый файл и запу- стить его. Выяснить чем отличается вывод функций iprintLF и iprint.</w:t>
      </w:r>
    </w:p>
    <w:p w:rsidR="00BD6116" w:rsidRDefault="00000000">
      <w:pPr>
        <w:numPr>
          <w:ilvl w:val="0"/>
          <w:numId w:val="4"/>
        </w:numPr>
      </w:pPr>
      <w:r>
        <w:t>Создать файл lab7-3.asm, заполнить его соответственно с листингом 3, со- здать исполняемый файл и запустить его.</w:t>
      </w:r>
    </w:p>
    <w:p w:rsidR="00BD6116" w:rsidRDefault="00000000">
      <w:pPr>
        <w:numPr>
          <w:ilvl w:val="0"/>
          <w:numId w:val="4"/>
        </w:numPr>
      </w:pPr>
      <w:r>
        <w:t>Изменить файл так, чтобы программа вычисляла выражение 𝑓(𝑥) = (4 ∗ 6 + 2)/5</w:t>
      </w:r>
    </w:p>
    <w:p w:rsidR="00BD6116" w:rsidRDefault="00000000">
      <w:pPr>
        <w:numPr>
          <w:ilvl w:val="0"/>
          <w:numId w:val="4"/>
        </w:numPr>
      </w:pPr>
      <w:r>
        <w:t>Создать файл “вариант”, заполнить его соответственно с листингом 4, со- здать исполняемый файл и запустить его.</w:t>
      </w:r>
    </w:p>
    <w:p w:rsidR="00BD6116" w:rsidRDefault="00000000">
      <w:pPr>
        <w:numPr>
          <w:ilvl w:val="0"/>
          <w:numId w:val="4"/>
        </w:numPr>
      </w:pPr>
      <w:r>
        <w:t>Ответить на вопросы по разделу.</w:t>
      </w:r>
    </w:p>
    <w:p w:rsidR="00BD6116" w:rsidRDefault="00000000">
      <w:pPr>
        <w:numPr>
          <w:ilvl w:val="0"/>
          <w:numId w:val="4"/>
        </w:numPr>
      </w:pPr>
      <w:r>
        <w:lastRenderedPageBreak/>
        <w:t>Написать программу для вычисления выражения 5 ∗ (𝑥 + 18) − 28 и про- верить его при х=2 и при х=3.</w:t>
      </w:r>
    </w:p>
    <w:p w:rsidR="00BD6116" w:rsidRDefault="00000000">
      <w:pPr>
        <w:pStyle w:val="Heading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:rsidR="00BD6116" w:rsidRDefault="00000000">
      <w:pPr>
        <w:pStyle w:val="FirstParagraph"/>
      </w:pPr>
      <w:r>
        <w:t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1. Команда add работает как с числами со знаком, так и без знака и выглядит следующим образом: add ,  Допустимые сочетания операндов для команды add аналогичны сочетаниям операндов для команды mov. Так, например, команда add eax,ebx прибавит зна- чение из регистра eax к значению из регистра ebx и запишет результат в регистр eax. 2. Команда целочисленного вычитания sub (от англ. subtraction – вычитание) работает аналогично команде add и выглядит следующим образом: sub ,  Так, например, команда sub ebx,5 уменьшает значение регистра ebx на 5 и записывает результат в регистр ebx. 3. Довольно часто при написании программ встречается операция прибавле- ния или вычитания единицы. Прибавление единицы называется инкремен- том, а вычитание — декрементом. Для этих операций существуют специ- альные команды: inc (от англ. increment) и dec (от англ. decrement), которые увеличивают и уменьшают на 1 свой операнд. Эти команды содержат один операнд и имеет следующий вид: inc  dec  Операндом может быть регистр или ячейка памяти любого размера. Коман- ды инкремента и декремента выгодны тем, что они занимают меньше места, чем соответствующие команды сложения и вычитания. Так, например, команда inc ebx увеличивает значение регистра ebx на 1, а команда inc ax уменьшает значение регистра ax на 1. 4. Еще одна команда, которую можно отнести к арифметическим командам это команда изменения знака neg: neg  Команда neg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 5. Умножение и деление, в отличии от сложения и вычитания, для знаковых и беззнаковых чисел производиться по-разному, поэтому существуют раз- личные команды. Для беззнакового умножения используется команда mul (от англ. multiply – умножение): mul  Для знакового умножения используется команда imul: imul  Для команд умножения один из сомножителей указывается в команде и дол- жен находиться в регистре или в памяти, но не может быть непосредственным операндом. Второй сомножитель в команде явно не указывается и должен нахо- диться в регистре EAX,AX или AL, а результат помещается в регистры EDX:EAX, DX:AX или AX, в зависимости от размера операнда. 6. Для деления, как и для умножения, существует 2 команды div (от англ. divide - деление) и idiv: div  idiv  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</w:t>
      </w:r>
    </w:p>
    <w:p w:rsidR="00BD6116" w:rsidRDefault="00000000">
      <w:pPr>
        <w:pStyle w:val="Heading1"/>
      </w:pPr>
      <w:bookmarkStart w:id="3" w:name="выполнение-лабораторной-работы"/>
      <w:bookmarkEnd w:id="2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</w:p>
    <w:p w:rsidR="00BD6116" w:rsidRDefault="00000000">
      <w:pPr>
        <w:pStyle w:val="Compact"/>
        <w:numPr>
          <w:ilvl w:val="0"/>
          <w:numId w:val="5"/>
        </w:numPr>
      </w:pPr>
      <w:r>
        <w:t>Я создала файл lab7-1.asm и ввела в него программу из листинга 1, создала исполняемый файл и запустила его(рис. 1) (рис. 2) (рис. 3)</w:t>
      </w:r>
    </w:p>
    <w:p w:rsidR="00BD6116" w:rsidRDefault="000834A6">
      <w:pPr>
        <w:pStyle w:val="CaptionedFigure"/>
      </w:pPr>
      <w:r>
        <w:rPr>
          <w:noProof/>
        </w:rPr>
        <w:drawing>
          <wp:inline distT="0" distB="0" distL="0" distR="0">
            <wp:extent cx="5943600" cy="4020820"/>
            <wp:effectExtent l="0" t="0" r="0" b="0"/>
            <wp:docPr id="8221622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162246" name="Picture 82216224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>
      <w:pPr>
        <w:pStyle w:val="ImageCaption"/>
      </w:pPr>
      <w:r>
        <w:t>Рис. 1: 4.1</w:t>
      </w:r>
    </w:p>
    <w:p w:rsidR="00BD6116" w:rsidRDefault="000834A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43600" cy="4473575"/>
            <wp:effectExtent l="0" t="0" r="0" b="0"/>
            <wp:docPr id="155735096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7350966" name="Picture 155735096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 w:rsidP="000834A6">
      <w:pPr>
        <w:pStyle w:val="ImageCaption"/>
      </w:pPr>
      <w:r>
        <w:t>Рис. 2: 4.2</w:t>
      </w:r>
    </w:p>
    <w:p w:rsidR="00BD6116" w:rsidRDefault="00000000">
      <w:pPr>
        <w:pStyle w:val="ImageCaption"/>
      </w:pPr>
      <w:r>
        <w:t>Рис. 3: 4.3</w:t>
      </w:r>
    </w:p>
    <w:p w:rsidR="00BD6116" w:rsidRDefault="00000000">
      <w:pPr>
        <w:pStyle w:val="Compact"/>
        <w:numPr>
          <w:ilvl w:val="0"/>
          <w:numId w:val="6"/>
        </w:numPr>
      </w:pPr>
      <w:r>
        <w:t>Исправила листинг 1, заменив строки</w:t>
      </w:r>
    </w:p>
    <w:p w:rsidR="00BD6116" w:rsidRDefault="00000000">
      <w:pPr>
        <w:pStyle w:val="FirstParagraph"/>
      </w:pPr>
      <w:r>
        <w:t>mov eax,‘6’ mov ebx,‘4’ на строки mov eax,6 mov ebx,4 Создала исполняемый файл и запустила его, пользуясь таблицей ASCII опреде- лила какому символу соответствует код 10,(рис. 4) (рис. 5) (рис. 6)</w:t>
      </w:r>
    </w:p>
    <w:p w:rsidR="00BD6116" w:rsidRDefault="000834A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43600" cy="4542790"/>
            <wp:effectExtent l="0" t="0" r="0" b="0"/>
            <wp:docPr id="66724034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7240344" name="Picture 66724034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4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 w:rsidP="000834A6">
      <w:pPr>
        <w:pStyle w:val="ImageCaption"/>
      </w:pPr>
      <w:r>
        <w:t>Рис. 4: 4.4</w:t>
      </w:r>
    </w:p>
    <w:p w:rsidR="00BD6116" w:rsidRDefault="00000000">
      <w:pPr>
        <w:pStyle w:val="ImageCaption"/>
      </w:pPr>
      <w:r>
        <w:t>Рис. 5: 4.5</w:t>
      </w:r>
    </w:p>
    <w:p w:rsidR="00BD6116" w:rsidRDefault="000834A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43600" cy="4346575"/>
            <wp:effectExtent l="0" t="0" r="0" b="0"/>
            <wp:docPr id="208570273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5702735" name="Picture 208570273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>
      <w:pPr>
        <w:pStyle w:val="ImageCaption"/>
      </w:pPr>
      <w:r>
        <w:t>Рис. 6: 4.6</w:t>
      </w:r>
    </w:p>
    <w:p w:rsidR="00BD6116" w:rsidRDefault="00000000">
      <w:pPr>
        <w:pStyle w:val="BodyText"/>
      </w:pPr>
      <w:r>
        <w:t>Вывод: код 10 соответствует символу переноса строки, но на экране этот символ не отображается.</w:t>
      </w:r>
    </w:p>
    <w:p w:rsidR="00BD6116" w:rsidRDefault="00000000">
      <w:pPr>
        <w:pStyle w:val="Compact"/>
        <w:numPr>
          <w:ilvl w:val="0"/>
          <w:numId w:val="7"/>
        </w:numPr>
      </w:pPr>
      <w:r>
        <w:t>Создала файл lab7-2.аsm, ввела в него программу из листинга 2, создала исполняемый файл и запустила его (рис. 7) (рис. 8) (рис. 9)</w:t>
      </w:r>
    </w:p>
    <w:p w:rsidR="00BD6116" w:rsidRDefault="000834A6">
      <w:pPr>
        <w:pStyle w:val="CaptionedFigure"/>
      </w:pPr>
      <w:r>
        <w:rPr>
          <w:noProof/>
        </w:rPr>
        <w:drawing>
          <wp:inline distT="0" distB="0" distL="0" distR="0">
            <wp:extent cx="5943600" cy="406400"/>
            <wp:effectExtent l="0" t="0" r="0" b="0"/>
            <wp:docPr id="65001451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014511" name="Picture 6500145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>
      <w:pPr>
        <w:pStyle w:val="ImageCaption"/>
      </w:pPr>
      <w:r>
        <w:t>Рис. 7: 4.7</w:t>
      </w:r>
    </w:p>
    <w:p w:rsidR="00BD6116" w:rsidRDefault="000834A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43600" cy="4283710"/>
            <wp:effectExtent l="0" t="0" r="0" b="0"/>
            <wp:docPr id="4888056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8805640" name="Picture 488805640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>
      <w:pPr>
        <w:pStyle w:val="ImageCaption"/>
      </w:pPr>
      <w:r>
        <w:t>Рис. 8: 4.8</w:t>
      </w:r>
    </w:p>
    <w:p w:rsidR="00BD6116" w:rsidRDefault="000834A6">
      <w:pPr>
        <w:pStyle w:val="CaptionedFigure"/>
      </w:pPr>
      <w:r>
        <w:rPr>
          <w:noProof/>
        </w:rPr>
        <w:drawing>
          <wp:inline distT="0" distB="0" distL="0" distR="0">
            <wp:extent cx="4925112" cy="1143160"/>
            <wp:effectExtent l="0" t="0" r="0" b="0"/>
            <wp:docPr id="175435551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355518" name="Picture 175435551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5112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>
      <w:pPr>
        <w:pStyle w:val="ImageCaption"/>
      </w:pPr>
      <w:r>
        <w:t>Рис. 9: 4.9</w:t>
      </w:r>
    </w:p>
    <w:p w:rsidR="00BD6116" w:rsidRDefault="00000000">
      <w:pPr>
        <w:pStyle w:val="Compact"/>
        <w:numPr>
          <w:ilvl w:val="0"/>
          <w:numId w:val="8"/>
        </w:numPr>
      </w:pPr>
      <w:r>
        <w:t>Исправила листинг 2, заменив строки</w:t>
      </w:r>
    </w:p>
    <w:p w:rsidR="00BD6116" w:rsidRDefault="00000000">
      <w:pPr>
        <w:pStyle w:val="FirstParagraph"/>
      </w:pPr>
      <w:r>
        <w:t>mov eax,‘6’ mov ebx,‘4’ на строки mov eax,6 mov ebx,4 Создала исполняемый файл и запустила его (рис. 10) (рис. 11)</w:t>
      </w:r>
    </w:p>
    <w:p w:rsidR="00BD6116" w:rsidRDefault="000834A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43600" cy="4321810"/>
            <wp:effectExtent l="0" t="0" r="0" b="0"/>
            <wp:docPr id="37040501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0405015" name="Picture 37040501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 w:rsidP="000834A6">
      <w:pPr>
        <w:pStyle w:val="ImageCaption"/>
      </w:pPr>
      <w:r>
        <w:t>Рис. 10: 4.10</w:t>
      </w:r>
    </w:p>
    <w:p w:rsidR="00BD6116" w:rsidRDefault="00000000">
      <w:pPr>
        <w:pStyle w:val="ImageCaption"/>
      </w:pPr>
      <w:r>
        <w:t>Рис. 11: 4.11</w:t>
      </w:r>
    </w:p>
    <w:p w:rsidR="00BD6116" w:rsidRDefault="00000000">
      <w:pPr>
        <w:pStyle w:val="Compact"/>
        <w:numPr>
          <w:ilvl w:val="0"/>
          <w:numId w:val="9"/>
        </w:numPr>
      </w:pPr>
      <w:r>
        <w:t>Заменила функцию iprintLF на iprint. Создала исполняемый файл и запу- стила его. Выяснила чем отличается вывод функций iprintLF и iprint (рис. 12) (рис. 13)</w:t>
      </w:r>
    </w:p>
    <w:p w:rsidR="00BD6116" w:rsidRDefault="00BD6116" w:rsidP="000834A6">
      <w:pPr>
        <w:pStyle w:val="ImageCaption"/>
      </w:pPr>
    </w:p>
    <w:p w:rsidR="00BD6116" w:rsidRDefault="00000000">
      <w:pPr>
        <w:pStyle w:val="ImageCaption"/>
      </w:pPr>
      <w:r>
        <w:t>Рис. 13: 4.13</w:t>
      </w:r>
    </w:p>
    <w:p w:rsidR="00BD6116" w:rsidRDefault="00000000">
      <w:pPr>
        <w:pStyle w:val="BodyText"/>
      </w:pPr>
      <w:r>
        <w:t>Вывод: отличие состоит в том, что iprint не совершает перенос строки.</w:t>
      </w:r>
    </w:p>
    <w:p w:rsidR="00BD6116" w:rsidRDefault="00000000">
      <w:pPr>
        <w:pStyle w:val="Compact"/>
        <w:numPr>
          <w:ilvl w:val="0"/>
          <w:numId w:val="10"/>
        </w:numPr>
      </w:pPr>
      <w:r>
        <w:t>Создала файл lab7-3.asm, заполнила его соответственно с листингом 3, со- здала исполняемый файл и запустила его (рис. 14) (рис. 15) (рис. 16)</w:t>
      </w:r>
    </w:p>
    <w:p w:rsidR="00BD6116" w:rsidRDefault="000834A6">
      <w:pPr>
        <w:pStyle w:val="CaptionedFigure"/>
      </w:pPr>
      <w:r>
        <w:rPr>
          <w:noProof/>
        </w:rPr>
        <w:drawing>
          <wp:inline distT="0" distB="0" distL="0" distR="0">
            <wp:extent cx="5420481" cy="1171739"/>
            <wp:effectExtent l="0" t="0" r="0" b="0"/>
            <wp:docPr id="212346520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3465207" name="Picture 212346520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>
      <w:pPr>
        <w:pStyle w:val="ImageCaption"/>
      </w:pPr>
      <w:r>
        <w:t>Рис. 14: 4.14</w:t>
      </w:r>
    </w:p>
    <w:p w:rsidR="00BD6116" w:rsidRDefault="000834A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43600" cy="4867910"/>
            <wp:effectExtent l="0" t="0" r="0" b="0"/>
            <wp:docPr id="107480433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804331" name="Picture 107480433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>
      <w:pPr>
        <w:pStyle w:val="ImageCaption"/>
      </w:pPr>
      <w:r>
        <w:t>Рис. 15: 4.15</w:t>
      </w:r>
    </w:p>
    <w:p w:rsidR="00BD6116" w:rsidRDefault="000834A6">
      <w:pPr>
        <w:pStyle w:val="CaptionedFigure"/>
      </w:pPr>
      <w:r>
        <w:rPr>
          <w:noProof/>
        </w:rPr>
        <w:drawing>
          <wp:inline distT="0" distB="0" distL="0" distR="0">
            <wp:extent cx="4848902" cy="1247949"/>
            <wp:effectExtent l="0" t="0" r="0" b="0"/>
            <wp:docPr id="108421827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4218275" name="Picture 108421827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902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>
      <w:pPr>
        <w:pStyle w:val="ImageCaption"/>
      </w:pPr>
      <w:r>
        <w:t>Рис. 16: 4.16</w:t>
      </w:r>
    </w:p>
    <w:p w:rsidR="00BD6116" w:rsidRDefault="00000000">
      <w:pPr>
        <w:pStyle w:val="Compact"/>
        <w:numPr>
          <w:ilvl w:val="0"/>
          <w:numId w:val="11"/>
        </w:numPr>
      </w:pPr>
      <w:r>
        <w:t>Изменила файл так, чтобы программа вычисляла выражение 𝑓(𝑥) = (4 ∗ 186 + 2)/5 (рис. 17) (рис. 18)</w:t>
      </w:r>
    </w:p>
    <w:p w:rsidR="00BD6116" w:rsidRDefault="000834A6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943600" cy="4928870"/>
            <wp:effectExtent l="0" t="0" r="0" b="0"/>
            <wp:docPr id="208607789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6077896" name="Picture 2086077896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116" w:rsidRDefault="00000000">
      <w:pPr>
        <w:pStyle w:val="ImageCaption"/>
      </w:pPr>
      <w:r>
        <w:t>Рис. 17: 4.17</w:t>
      </w:r>
    </w:p>
    <w:p w:rsidR="00BD6116" w:rsidRDefault="00BD6116">
      <w:pPr>
        <w:pStyle w:val="CaptionedFigure"/>
      </w:pPr>
    </w:p>
    <w:p w:rsidR="00BD6116" w:rsidRDefault="00000000">
      <w:pPr>
        <w:pStyle w:val="ImageCaption"/>
      </w:pPr>
      <w:r>
        <w:t>Рис. 18: 4.18</w:t>
      </w:r>
    </w:p>
    <w:p w:rsidR="00BD6116" w:rsidRDefault="00000000">
      <w:pPr>
        <w:pStyle w:val="Compact"/>
        <w:numPr>
          <w:ilvl w:val="0"/>
          <w:numId w:val="12"/>
        </w:numPr>
      </w:pPr>
      <w:r>
        <w:t>Создала файл “вариант”, заполнила его соответственно с листингом 4, со- здала исполняемый файл и запустила его (рис. 19) (рис. 20) (рис. 21)</w:t>
      </w:r>
    </w:p>
    <w:p w:rsidR="00BD6116" w:rsidRDefault="00000000">
      <w:pPr>
        <w:pStyle w:val="CaptionedFigure"/>
      </w:pPr>
      <w:bookmarkStart w:id="4" w:name="fig:019"/>
      <w:r>
        <w:rPr>
          <w:noProof/>
        </w:rPr>
        <w:drawing>
          <wp:inline distT="0" distB="0" distL="0" distR="0">
            <wp:extent cx="5334000" cy="1026039"/>
            <wp:effectExtent l="0" t="0" r="0" b="0"/>
            <wp:docPr id="95" name="Picture" descr="Рис. 19: 4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:rsidR="00BD6116" w:rsidRDefault="00000000">
      <w:pPr>
        <w:pStyle w:val="ImageCaption"/>
      </w:pPr>
      <w:r>
        <w:t>Рис. 19: 4.19</w:t>
      </w:r>
    </w:p>
    <w:p w:rsidR="00BD6116" w:rsidRDefault="00000000">
      <w:pPr>
        <w:pStyle w:val="CaptionedFigure"/>
      </w:pPr>
      <w:bookmarkStart w:id="5" w:name="fig:020"/>
      <w:r>
        <w:rPr>
          <w:noProof/>
        </w:rPr>
        <w:lastRenderedPageBreak/>
        <w:drawing>
          <wp:inline distT="0" distB="0" distL="0" distR="0">
            <wp:extent cx="5333365" cy="7458075"/>
            <wp:effectExtent l="0" t="0" r="0" b="0"/>
            <wp:docPr id="99" name="Picture" descr="Рис. 20: 4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image/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/>
                    <a:srcRect t="5126" b="3653"/>
                    <a:stretch/>
                  </pic:blipFill>
                  <pic:spPr bwMode="auto">
                    <a:xfrm>
                      <a:off x="0" y="0"/>
                      <a:ext cx="5334000" cy="7458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"/>
    </w:p>
    <w:p w:rsidR="00BD6116" w:rsidRDefault="00000000">
      <w:pPr>
        <w:pStyle w:val="ImageCaption"/>
      </w:pPr>
      <w:r>
        <w:t>Рис. 20: 4.20</w:t>
      </w:r>
    </w:p>
    <w:p w:rsidR="00BD6116" w:rsidRDefault="00000000">
      <w:pPr>
        <w:pStyle w:val="BodyText"/>
      </w:pPr>
      <w:r>
        <w:lastRenderedPageBreak/>
        <w:t>Выполнив те же вычисления вручную, выяснила, что ответ, данный програм- мой, верен.</w:t>
      </w:r>
    </w:p>
    <w:p w:rsidR="00BD6116" w:rsidRDefault="00000000">
      <w:pPr>
        <w:numPr>
          <w:ilvl w:val="0"/>
          <w:numId w:val="13"/>
        </w:numPr>
      </w:pPr>
      <w:r>
        <w:t>Отвечаю на вопросы по разделу:</w:t>
      </w:r>
    </w:p>
    <w:p w:rsidR="00BD6116" w:rsidRDefault="00000000">
      <w:pPr>
        <w:numPr>
          <w:ilvl w:val="1"/>
          <w:numId w:val="14"/>
        </w:numPr>
      </w:pPr>
      <w:r>
        <w:t>Какие строки листинга 7.4 отвечают за вывод на экран сообщения ‘Ваш вариант:’?</w:t>
      </w:r>
    </w:p>
    <w:p w:rsidR="00BD6116" w:rsidRDefault="00000000">
      <w:pPr>
        <w:numPr>
          <w:ilvl w:val="1"/>
          <w:numId w:val="1"/>
        </w:numPr>
      </w:pPr>
      <w:r>
        <w:t>‘mov eax,rem’ ‘call sprint’</w:t>
      </w:r>
    </w:p>
    <w:p w:rsidR="00BD6116" w:rsidRDefault="00000000">
      <w:pPr>
        <w:numPr>
          <w:ilvl w:val="1"/>
          <w:numId w:val="14"/>
        </w:numPr>
      </w:pPr>
      <w:r>
        <w:t xml:space="preserve">Для чего используется следующие инструкции? ‘mov ecx, x’ - адрес вводимой строки </w:t>
      </w:r>
      <w:r>
        <w:rPr>
          <w:rStyle w:val="VerbatimChar"/>
        </w:rPr>
        <w:t>x</w:t>
      </w:r>
      <w:r>
        <w:t xml:space="preserve"> записывется в регистр </w:t>
      </w:r>
      <w:r>
        <w:rPr>
          <w:rStyle w:val="VerbatimChar"/>
        </w:rPr>
        <w:t>ecx</w:t>
      </w:r>
      <w:r>
        <w:t xml:space="preserve">. ‘mov edx, 80’ - 80 - длина вводимой строки, записана в </w:t>
      </w:r>
      <w:r>
        <w:rPr>
          <w:rStyle w:val="VerbatimChar"/>
        </w:rPr>
        <w:t>edx</w:t>
      </w:r>
      <w:r>
        <w:t>. ‘call sread’ - считывание ввода с клавиатуры.</w:t>
      </w:r>
    </w:p>
    <w:p w:rsidR="00BD6116" w:rsidRDefault="00000000">
      <w:pPr>
        <w:numPr>
          <w:ilvl w:val="1"/>
          <w:numId w:val="14"/>
        </w:numPr>
      </w:pPr>
      <w:r>
        <w:t>Для чего используется инструкция “call atoi”?</w:t>
      </w:r>
    </w:p>
    <w:p w:rsidR="00BD6116" w:rsidRDefault="00000000">
      <w:pPr>
        <w:numPr>
          <w:ilvl w:val="1"/>
          <w:numId w:val="1"/>
        </w:numPr>
      </w:pPr>
      <w:r>
        <w:t>Эта инструкция вызывает программу из файла “in_out.asm” и преобразует ascii-код символа в целое число и записает результат в регистр eax.</w:t>
      </w:r>
    </w:p>
    <w:p w:rsidR="00BD6116" w:rsidRDefault="00000000">
      <w:pPr>
        <w:numPr>
          <w:ilvl w:val="1"/>
          <w:numId w:val="14"/>
        </w:numPr>
      </w:pPr>
      <w:r>
        <w:t>Какие строки листинга 7.4 отвечают за вычисления варианта?</w:t>
      </w:r>
    </w:p>
    <w:p w:rsidR="00BD6116" w:rsidRDefault="00000000">
      <w:pPr>
        <w:numPr>
          <w:ilvl w:val="1"/>
          <w:numId w:val="1"/>
        </w:numPr>
      </w:pPr>
      <w:r>
        <w:t>xor edx,edx</w:t>
      </w:r>
    </w:p>
    <w:p w:rsidR="00BD6116" w:rsidRDefault="00000000">
      <w:pPr>
        <w:numPr>
          <w:ilvl w:val="1"/>
          <w:numId w:val="1"/>
        </w:numPr>
      </w:pPr>
      <w:r>
        <w:t>mov ebx,20</w:t>
      </w:r>
    </w:p>
    <w:p w:rsidR="00BD6116" w:rsidRDefault="00000000">
      <w:pPr>
        <w:numPr>
          <w:ilvl w:val="1"/>
          <w:numId w:val="1"/>
        </w:numPr>
      </w:pPr>
      <w:r>
        <w:t>div ebx</w:t>
      </w:r>
    </w:p>
    <w:p w:rsidR="00BD6116" w:rsidRDefault="00000000">
      <w:pPr>
        <w:numPr>
          <w:ilvl w:val="1"/>
          <w:numId w:val="1"/>
        </w:numPr>
      </w:pPr>
      <w:r>
        <w:t>inc edx</w:t>
      </w:r>
    </w:p>
    <w:p w:rsidR="00BD6116" w:rsidRDefault="00000000">
      <w:pPr>
        <w:numPr>
          <w:ilvl w:val="1"/>
          <w:numId w:val="14"/>
        </w:numPr>
      </w:pPr>
      <w:r>
        <w:t>В какой регистр записывается остаток от деления при выполнении ин- струкции “div ebx”?</w:t>
      </w:r>
    </w:p>
    <w:p w:rsidR="00BD6116" w:rsidRDefault="00000000">
      <w:pPr>
        <w:numPr>
          <w:ilvl w:val="1"/>
          <w:numId w:val="1"/>
        </w:numPr>
      </w:pPr>
      <w:r>
        <w:t xml:space="preserve">В регистр </w:t>
      </w:r>
      <w:r>
        <w:rPr>
          <w:rStyle w:val="VerbatimChar"/>
        </w:rPr>
        <w:t>edx</w:t>
      </w:r>
    </w:p>
    <w:p w:rsidR="00BD6116" w:rsidRDefault="00000000">
      <w:pPr>
        <w:numPr>
          <w:ilvl w:val="1"/>
          <w:numId w:val="14"/>
        </w:numPr>
      </w:pPr>
      <w:r>
        <w:t>Для чего используется инструкция “inc edx”?</w:t>
      </w:r>
    </w:p>
    <w:p w:rsidR="00BD6116" w:rsidRDefault="00000000">
      <w:pPr>
        <w:numPr>
          <w:ilvl w:val="1"/>
          <w:numId w:val="1"/>
        </w:numPr>
      </w:pPr>
      <w:r>
        <w:t xml:space="preserve">Для того, чтобы прибавить к значению </w:t>
      </w:r>
      <w:r>
        <w:rPr>
          <w:rStyle w:val="VerbatimChar"/>
        </w:rPr>
        <w:t>edx</w:t>
      </w:r>
      <w:r>
        <w:t xml:space="preserve"> единицу</w:t>
      </w:r>
    </w:p>
    <w:p w:rsidR="00BD6116" w:rsidRDefault="00000000">
      <w:pPr>
        <w:numPr>
          <w:ilvl w:val="1"/>
          <w:numId w:val="14"/>
        </w:numPr>
      </w:pPr>
      <w:r>
        <w:t>Какие строки листинга 7.4 отвечают за вывод на экран результата вы- числений?</w:t>
      </w:r>
    </w:p>
    <w:p w:rsidR="00BD6116" w:rsidRDefault="00000000">
      <w:pPr>
        <w:numPr>
          <w:ilvl w:val="1"/>
          <w:numId w:val="1"/>
        </w:numPr>
      </w:pPr>
      <w:r>
        <w:t>mov eax,edx</w:t>
      </w:r>
    </w:p>
    <w:p w:rsidR="00BD6116" w:rsidRDefault="00000000">
      <w:pPr>
        <w:numPr>
          <w:ilvl w:val="1"/>
          <w:numId w:val="1"/>
        </w:numPr>
      </w:pPr>
      <w:r>
        <w:t>call iprintLF</w:t>
      </w:r>
    </w:p>
    <w:p w:rsidR="00BD6116" w:rsidRDefault="00000000">
      <w:pPr>
        <w:pStyle w:val="Heading1"/>
      </w:pPr>
      <w:bookmarkStart w:id="6" w:name="задание-для-самостоятельной-работы"/>
      <w:bookmarkEnd w:id="3"/>
      <w:r>
        <w:rPr>
          <w:rStyle w:val="SectionNumber"/>
        </w:rPr>
        <w:t>5</w:t>
      </w:r>
      <w:r>
        <w:tab/>
        <w:t>Задание для самостоятельной работы</w:t>
      </w:r>
    </w:p>
    <w:p w:rsidR="00BD6116" w:rsidRDefault="00000000">
      <w:pPr>
        <w:numPr>
          <w:ilvl w:val="0"/>
          <w:numId w:val="15"/>
        </w:numPr>
      </w:pPr>
      <w:r>
        <w:t>Написать программу для вычисления выражения 5 ∗ (𝑥 + 18) − 28 и про- верить его при х=2 и при х=3 (рис. 22) (рис. 23)</w:t>
      </w:r>
    </w:p>
    <w:p w:rsidR="00BD6116" w:rsidRDefault="00000000">
      <w:pPr>
        <w:pStyle w:val="CaptionedFigure"/>
        <w:numPr>
          <w:ilvl w:val="0"/>
          <w:numId w:val="1"/>
        </w:numPr>
      </w:pPr>
      <w:bookmarkStart w:id="7" w:name="fig:022"/>
      <w:r>
        <w:rPr>
          <w:noProof/>
        </w:rPr>
        <w:lastRenderedPageBreak/>
        <w:drawing>
          <wp:inline distT="0" distB="0" distL="0" distR="0">
            <wp:extent cx="5334000" cy="6420255"/>
            <wp:effectExtent l="0" t="0" r="0" b="0"/>
            <wp:docPr id="108" name="Picture" descr="Рис. 22: 4.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BD6116" w:rsidRDefault="00000000">
      <w:pPr>
        <w:pStyle w:val="ImageCaption"/>
        <w:numPr>
          <w:ilvl w:val="0"/>
          <w:numId w:val="1"/>
        </w:numPr>
      </w:pPr>
      <w:r>
        <w:t>Рис. 22: 4.22</w:t>
      </w:r>
    </w:p>
    <w:p w:rsidR="00BD6116" w:rsidRDefault="00000000" w:rsidP="000834A6">
      <w:r>
        <w:t>Проверила себя, выполнив вычисления вручную - ответ получен верный.</w:t>
      </w:r>
    </w:p>
    <w:p w:rsidR="00BD6116" w:rsidRDefault="00000000">
      <w:pPr>
        <w:pStyle w:val="Heading1"/>
      </w:pPr>
      <w:bookmarkStart w:id="8" w:name="листинги-программ"/>
      <w:bookmarkEnd w:id="6"/>
      <w:r>
        <w:rPr>
          <w:rStyle w:val="SectionNumber"/>
        </w:rPr>
        <w:t>6</w:t>
      </w:r>
      <w:r>
        <w:tab/>
        <w:t>Листинги программ:</w:t>
      </w:r>
    </w:p>
    <w:p w:rsidR="00BD6116" w:rsidRDefault="00000000">
      <w:pPr>
        <w:numPr>
          <w:ilvl w:val="0"/>
          <w:numId w:val="16"/>
        </w:numPr>
      </w:pPr>
      <w:r>
        <w:t>lab7-1.asm</w:t>
      </w:r>
    </w:p>
    <w:p w:rsidR="00BD6116" w:rsidRDefault="00000000">
      <w:pPr>
        <w:numPr>
          <w:ilvl w:val="0"/>
          <w:numId w:val="1"/>
        </w:numPr>
      </w:pPr>
      <w:r>
        <w:t>%include ‘in_out.asm’</w:t>
      </w:r>
    </w:p>
    <w:p w:rsidR="00BD6116" w:rsidRDefault="00000000">
      <w:pPr>
        <w:numPr>
          <w:ilvl w:val="0"/>
          <w:numId w:val="1"/>
        </w:numPr>
      </w:pPr>
      <w:r>
        <w:lastRenderedPageBreak/>
        <w:t>SECTION .bss buf1: RESB 80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SECTION .text GLOBAL _start _start: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mov eax,6 mov ebx,4 add eax,ebx mov [buf1],eax mov eax,buf1 call sprintLF</w:t>
      </w:r>
    </w:p>
    <w:p w:rsidR="00BD6116" w:rsidRDefault="00000000">
      <w:pPr>
        <w:numPr>
          <w:ilvl w:val="0"/>
          <w:numId w:val="1"/>
        </w:numPr>
      </w:pPr>
      <w:r>
        <w:t>call quit</w:t>
      </w:r>
    </w:p>
    <w:p w:rsidR="00BD6116" w:rsidRDefault="00000000">
      <w:pPr>
        <w:numPr>
          <w:ilvl w:val="0"/>
          <w:numId w:val="16"/>
        </w:numPr>
      </w:pPr>
      <w:r>
        <w:t>lab7-2.asm</w:t>
      </w:r>
    </w:p>
    <w:p w:rsidR="00BD6116" w:rsidRDefault="00000000">
      <w:pPr>
        <w:numPr>
          <w:ilvl w:val="0"/>
          <w:numId w:val="1"/>
        </w:numPr>
      </w:pPr>
      <w:r>
        <w:t>%include ‘in_out.asm’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SECTION .text GLOBAL _start _start: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mov eax,6 mov ebx,4 add eax,ebx call iprint</w:t>
      </w:r>
    </w:p>
    <w:p w:rsidR="00BD6116" w:rsidRDefault="00000000">
      <w:pPr>
        <w:numPr>
          <w:ilvl w:val="0"/>
          <w:numId w:val="1"/>
        </w:numPr>
      </w:pPr>
      <w:r>
        <w:t>call quit</w:t>
      </w:r>
    </w:p>
    <w:p w:rsidR="00BD6116" w:rsidRDefault="00000000">
      <w:pPr>
        <w:numPr>
          <w:ilvl w:val="0"/>
          <w:numId w:val="16"/>
        </w:numPr>
      </w:pPr>
      <w:r>
        <w:t>lab7-3.asm</w:t>
      </w:r>
    </w:p>
    <w:p w:rsidR="00BD6116" w:rsidRDefault="00000000">
      <w:pPr>
        <w:numPr>
          <w:ilvl w:val="0"/>
          <w:numId w:val="1"/>
        </w:numPr>
      </w:pPr>
      <w:r>
        <w:t>;——————————– ; Программа вычисления выражения ;——————————– %include ‘in_out.asm’ ; подключение внешнего файла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SECTION .data div: DB ‘</w:t>
      </w:r>
      <w:r>
        <w:t>Результат</w:t>
      </w:r>
      <w:r w:rsidRPr="000834A6">
        <w:rPr>
          <w:lang w:val="en-US"/>
        </w:rPr>
        <w:t>:’,0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rem: DB ‘</w:t>
      </w:r>
      <w:r>
        <w:t>Остаток</w:t>
      </w:r>
      <w:r w:rsidRPr="000834A6">
        <w:rPr>
          <w:lang w:val="en-US"/>
        </w:rPr>
        <w:t xml:space="preserve"> </w:t>
      </w:r>
      <w:r>
        <w:t>от</w:t>
      </w:r>
      <w:r w:rsidRPr="000834A6">
        <w:rPr>
          <w:lang w:val="en-US"/>
        </w:rPr>
        <w:t xml:space="preserve"> </w:t>
      </w:r>
      <w:r>
        <w:t>деления</w:t>
      </w:r>
      <w:r w:rsidRPr="000834A6">
        <w:rPr>
          <w:lang w:val="en-US"/>
        </w:rPr>
        <w:t>:’,0 SECTION .text GLOBAL _start _start: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 xml:space="preserve">; —- </w:t>
      </w:r>
      <w:r>
        <w:t>Вычисление</w:t>
      </w:r>
      <w:r w:rsidRPr="000834A6">
        <w:rPr>
          <w:lang w:val="en-US"/>
        </w:rPr>
        <w:t xml:space="preserve"> </w:t>
      </w:r>
      <w:r>
        <w:t>выражения</w:t>
      </w:r>
      <w:r w:rsidRPr="000834A6">
        <w:rPr>
          <w:lang w:val="en-US"/>
        </w:rPr>
        <w:t xml:space="preserve"> mov eax,4 ; EAX=4 mov ebx,6 ; EBX=6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 xml:space="preserve">mul ebx ; EAX=EAX*EBX add eax,2 ; EAX=EAX+2 xor edx,edx ; </w:t>
      </w:r>
      <w:r>
        <w:t>обнуляем</w:t>
      </w:r>
      <w:r w:rsidRPr="000834A6">
        <w:rPr>
          <w:lang w:val="en-US"/>
        </w:rPr>
        <w:t xml:space="preserve"> EDX </w:t>
      </w:r>
      <w:r>
        <w:t>для</w:t>
      </w:r>
      <w:r w:rsidRPr="000834A6">
        <w:rPr>
          <w:lang w:val="en-US"/>
        </w:rPr>
        <w:t xml:space="preserve"> </w:t>
      </w:r>
      <w:r>
        <w:t>корректной</w:t>
      </w:r>
      <w:r w:rsidRPr="000834A6">
        <w:rPr>
          <w:lang w:val="en-US"/>
        </w:rPr>
        <w:t xml:space="preserve"> </w:t>
      </w:r>
      <w:r>
        <w:t>работы</w:t>
      </w:r>
      <w:r w:rsidRPr="000834A6">
        <w:rPr>
          <w:lang w:val="en-US"/>
        </w:rPr>
        <w:t xml:space="preserve"> div mov ebx,5 ; EBX=5 div ebx ; EAX=EAX/5, EDX=</w:t>
      </w:r>
      <w:r>
        <w:t>остаток</w:t>
      </w:r>
      <w:r w:rsidRPr="000834A6">
        <w:rPr>
          <w:lang w:val="en-US"/>
        </w:rPr>
        <w:t xml:space="preserve"> </w:t>
      </w:r>
      <w:r>
        <w:t>от</w:t>
      </w:r>
      <w:r w:rsidRPr="000834A6">
        <w:rPr>
          <w:lang w:val="en-US"/>
        </w:rPr>
        <w:t xml:space="preserve"> </w:t>
      </w:r>
      <w:r>
        <w:t>деления</w:t>
      </w:r>
      <w:r w:rsidRPr="000834A6">
        <w:rPr>
          <w:lang w:val="en-US"/>
        </w:rPr>
        <w:t xml:space="preserve"> mov edi,eax ; </w:t>
      </w:r>
      <w:r>
        <w:t>запись</w:t>
      </w:r>
      <w:r w:rsidRPr="000834A6">
        <w:rPr>
          <w:lang w:val="en-US"/>
        </w:rPr>
        <w:t xml:space="preserve"> </w:t>
      </w:r>
      <w:r>
        <w:t>результата</w:t>
      </w:r>
      <w:r w:rsidRPr="000834A6">
        <w:rPr>
          <w:lang w:val="en-US"/>
        </w:rPr>
        <w:t xml:space="preserve"> </w:t>
      </w:r>
      <w:r>
        <w:t>вычисления</w:t>
      </w:r>
      <w:r w:rsidRPr="000834A6">
        <w:rPr>
          <w:lang w:val="en-US"/>
        </w:rPr>
        <w:t xml:space="preserve"> </w:t>
      </w:r>
      <w:r>
        <w:t>в</w:t>
      </w:r>
      <w:r w:rsidRPr="000834A6">
        <w:rPr>
          <w:lang w:val="en-US"/>
        </w:rPr>
        <w:t xml:space="preserve"> ‘edi’</w:t>
      </w:r>
    </w:p>
    <w:p w:rsidR="00BD6116" w:rsidRDefault="00000000">
      <w:pPr>
        <w:numPr>
          <w:ilvl w:val="0"/>
          <w:numId w:val="1"/>
        </w:numPr>
      </w:pPr>
      <w:r>
        <w:t>; —- Вывод результата на экран mov eax,div ; вызов подпрограммы печати call sprint ; сообщения ‘Результат:’ mov eax,edi ; вызов подпрограммы печати значения call iprintLF ; из ‘edi’ в виде символов mov eax,rem ; вызов подпрограммы печати call sprint ; сообщения ‘Остаток от деления:’ mov eax,edx ; вызов подпрограммы печати значения call iprintLF ; из ‘edx’ (остаток) в виде символов</w:t>
      </w:r>
    </w:p>
    <w:p w:rsidR="00BD6116" w:rsidRDefault="00000000">
      <w:pPr>
        <w:numPr>
          <w:ilvl w:val="0"/>
          <w:numId w:val="1"/>
        </w:numPr>
      </w:pPr>
      <w:r>
        <w:t>call quit ; вызов подпрограммы завершения</w:t>
      </w:r>
    </w:p>
    <w:p w:rsidR="00BD6116" w:rsidRDefault="00000000">
      <w:pPr>
        <w:numPr>
          <w:ilvl w:val="0"/>
          <w:numId w:val="16"/>
        </w:numPr>
      </w:pPr>
      <w:r>
        <w:t>variant.asm</w:t>
      </w:r>
    </w:p>
    <w:p w:rsidR="00BD6116" w:rsidRDefault="00000000">
      <w:pPr>
        <w:numPr>
          <w:ilvl w:val="0"/>
          <w:numId w:val="1"/>
        </w:numPr>
      </w:pPr>
      <w:r>
        <w:t>;——————————– ; Программа вычисления варианта ;——————————– %include ‘in_out.asm’</w:t>
      </w:r>
    </w:p>
    <w:p w:rsidR="00BD6116" w:rsidRDefault="00000000">
      <w:pPr>
        <w:numPr>
          <w:ilvl w:val="0"/>
          <w:numId w:val="1"/>
        </w:numPr>
      </w:pPr>
      <w:r>
        <w:t>SECTION .data msg: DB ‘Введите No студенческого билета:’,0 rem: DB ‘Ваш вариант:’,0 SECTION .bss x: RESB 80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SECTION .text GLOBAL _start _start:</w:t>
      </w:r>
    </w:p>
    <w:p w:rsidR="00BD6116" w:rsidRDefault="00000000">
      <w:pPr>
        <w:numPr>
          <w:ilvl w:val="0"/>
          <w:numId w:val="1"/>
        </w:numPr>
      </w:pPr>
      <w:r>
        <w:lastRenderedPageBreak/>
        <w:t>mov eax, msg call sprintLF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mov ecx, x mov edx, 80 call sread</w:t>
      </w:r>
    </w:p>
    <w:p w:rsidR="00BD6116" w:rsidRDefault="00000000">
      <w:pPr>
        <w:numPr>
          <w:ilvl w:val="0"/>
          <w:numId w:val="1"/>
        </w:numPr>
      </w:pPr>
      <w:r>
        <w:t xml:space="preserve">mov eax,x ; вызов подпрограммы преобразования call atoi ; ASCII кода в число, </w:t>
      </w:r>
      <w:r>
        <w:rPr>
          <w:rStyle w:val="VerbatimChar"/>
        </w:rPr>
        <w:t>eax=x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xor edx,edx mov ebx,20 div ebx inc edx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mov eax,rem call sprint mov eax,edx call iprintLF</w:t>
      </w:r>
    </w:p>
    <w:p w:rsidR="00BD6116" w:rsidRDefault="00000000">
      <w:pPr>
        <w:numPr>
          <w:ilvl w:val="0"/>
          <w:numId w:val="1"/>
        </w:numPr>
      </w:pPr>
      <w:r>
        <w:t>call quit</w:t>
      </w:r>
    </w:p>
    <w:p w:rsidR="00BD6116" w:rsidRDefault="00000000">
      <w:pPr>
        <w:numPr>
          <w:ilvl w:val="0"/>
          <w:numId w:val="16"/>
        </w:numPr>
      </w:pPr>
      <w:r>
        <w:t>independentwork.asm - самостоятельная работа</w:t>
      </w:r>
    </w:p>
    <w:p w:rsidR="00BD6116" w:rsidRDefault="00000000">
      <w:pPr>
        <w:numPr>
          <w:ilvl w:val="0"/>
          <w:numId w:val="1"/>
        </w:numPr>
      </w:pPr>
      <w:r>
        <w:t>;——————————– ; Программа вычисления функции ;——————————– %include ‘in_out.asm’</w:t>
      </w:r>
    </w:p>
    <w:p w:rsidR="00BD6116" w:rsidRDefault="00000000">
      <w:pPr>
        <w:numPr>
          <w:ilvl w:val="0"/>
          <w:numId w:val="1"/>
        </w:numPr>
      </w:pPr>
      <w:r>
        <w:t>SECTION .data msg: DB ‘Введите значение х:’,0 rem: DB ‘Ваш результат:’,0 SECTION .bss x: RESB 80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SECTION .text GLOBAL _start _start:</w:t>
      </w:r>
    </w:p>
    <w:p w:rsidR="00BD6116" w:rsidRDefault="00000000">
      <w:pPr>
        <w:numPr>
          <w:ilvl w:val="0"/>
          <w:numId w:val="1"/>
        </w:numPr>
      </w:pPr>
      <w:r>
        <w:t>mov eax, msg call sprintLF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mov ecx, x mov edx, 80 call sread</w:t>
      </w:r>
    </w:p>
    <w:p w:rsidR="00BD6116" w:rsidRDefault="00000000">
      <w:pPr>
        <w:numPr>
          <w:ilvl w:val="0"/>
          <w:numId w:val="1"/>
        </w:numPr>
      </w:pPr>
      <w:r>
        <w:t xml:space="preserve">mov eax,x ; вызов подпрограммы преобразования call atoi ; ASCII кода в число, </w:t>
      </w:r>
      <w:r>
        <w:rPr>
          <w:rStyle w:val="VerbatimChar"/>
        </w:rPr>
        <w:t>eax=x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add eax, 18 mov ebx,5 mul ebx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xor edx,edx mov ebx, 28 neg ebx add eax, ebx</w:t>
      </w:r>
    </w:p>
    <w:p w:rsidR="00BD6116" w:rsidRPr="000834A6" w:rsidRDefault="00000000">
      <w:pPr>
        <w:numPr>
          <w:ilvl w:val="0"/>
          <w:numId w:val="1"/>
        </w:numPr>
        <w:rPr>
          <w:lang w:val="en-US"/>
        </w:rPr>
      </w:pPr>
      <w:r w:rsidRPr="000834A6">
        <w:rPr>
          <w:lang w:val="en-US"/>
        </w:rPr>
        <w:t>mov edx, eax mov eax,rem call sprint mov eax,edx call iprintLF</w:t>
      </w:r>
    </w:p>
    <w:p w:rsidR="00BD6116" w:rsidRDefault="00000000">
      <w:pPr>
        <w:numPr>
          <w:ilvl w:val="0"/>
          <w:numId w:val="1"/>
        </w:numPr>
      </w:pPr>
      <w:r>
        <w:t>call quit</w:t>
      </w:r>
    </w:p>
    <w:p w:rsidR="00BD6116" w:rsidRDefault="00000000">
      <w:pPr>
        <w:pStyle w:val="Heading1"/>
      </w:pPr>
      <w:bookmarkStart w:id="9" w:name="выводы"/>
      <w:bookmarkEnd w:id="8"/>
      <w:r>
        <w:rPr>
          <w:rStyle w:val="SectionNumber"/>
        </w:rPr>
        <w:t>7</w:t>
      </w:r>
      <w:r>
        <w:tab/>
        <w:t>Выводы</w:t>
      </w:r>
    </w:p>
    <w:p w:rsidR="00BD6116" w:rsidRDefault="00000000">
      <w:pPr>
        <w:pStyle w:val="FirstParagraph"/>
      </w:pPr>
      <w:r>
        <w:t>В ходе этой лабораторной работы я освоила арифметические инструкции языка ассемблера NASM</w:t>
      </w:r>
    </w:p>
    <w:p w:rsidR="00BD6116" w:rsidRDefault="00000000">
      <w:pPr>
        <w:pStyle w:val="Heading1"/>
      </w:pPr>
      <w:bookmarkStart w:id="10" w:name="список-литературы"/>
      <w:bookmarkEnd w:id="9"/>
      <w:r>
        <w:t>Список литературы</w:t>
      </w:r>
    </w:p>
    <w:p w:rsidR="00BD6116" w:rsidRDefault="00000000">
      <w:pPr>
        <w:pStyle w:val="Compact"/>
        <w:numPr>
          <w:ilvl w:val="0"/>
          <w:numId w:val="17"/>
        </w:numPr>
      </w:pPr>
      <w:r>
        <w:t>Текстовый документ “Лабораторная работа №7. Арифметические операции в NASM.” ::: {#refs} :::</w:t>
      </w:r>
      <w:bookmarkEnd w:id="10"/>
    </w:p>
    <w:sectPr w:rsidR="00BD61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C3724" w:rsidRDefault="005C3724">
      <w:pPr>
        <w:spacing w:after="0"/>
      </w:pPr>
      <w:r>
        <w:separator/>
      </w:r>
    </w:p>
  </w:endnote>
  <w:endnote w:type="continuationSeparator" w:id="0">
    <w:p w:rsidR="005C3724" w:rsidRDefault="005C37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C3724" w:rsidRDefault="005C3724">
      <w:r>
        <w:separator/>
      </w:r>
    </w:p>
  </w:footnote>
  <w:footnote w:type="continuationSeparator" w:id="0">
    <w:p w:rsidR="005C3724" w:rsidRDefault="005C37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F5A09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49053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15CA55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B66A4C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63CCFB1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BC3E4FD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A26A355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10665E3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C5B0AE9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93744AA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 w16cid:durableId="1897206591">
    <w:abstractNumId w:val="0"/>
  </w:num>
  <w:num w:numId="2" w16cid:durableId="932896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1806898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75886973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 w16cid:durableId="19816442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4110134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19854510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24353645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82084652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135044477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 w16cid:durableId="47907465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 w16cid:durableId="137573496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 w16cid:durableId="311721031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 w16cid:durableId="10884259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9144324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6328198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9533935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6116"/>
    <w:rsid w:val="000834A6"/>
    <w:rsid w:val="005C3724"/>
    <w:rsid w:val="00BD61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ACAD9"/>
  <w15:docId w15:val="{56FA7E39-5623-414F-A6C5-ADC5AA553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5</Pages>
  <Words>1436</Words>
  <Characters>8191</Characters>
  <Application>Microsoft Office Word</Application>
  <DocSecurity>0</DocSecurity>
  <Lines>68</Lines>
  <Paragraphs>19</Paragraphs>
  <ScaleCrop>false</ScaleCrop>
  <Company/>
  <LinksUpToDate>false</LinksUpToDate>
  <CharactersWithSpaces>9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лади Принц Чисом, Нкабд-05-22</dc:creator>
  <cp:keywords/>
  <cp:lastModifiedBy>Paola Guerra</cp:lastModifiedBy>
  <cp:revision>2</cp:revision>
  <dcterms:created xsi:type="dcterms:W3CDTF">2022-11-25T21:03:00Z</dcterms:created>
  <dcterms:modified xsi:type="dcterms:W3CDTF">2023-02-21T17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